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f741dff5f07a4353847fdf4373205066da49117"/>
    <w:p>
      <w:pPr>
        <w:pStyle w:val="Heading1"/>
      </w:pPr>
      <w:r>
        <w:t xml:space="preserve">Internship Application Letter: Aspiring Dietitian Seeking Opportunity in Dar es Salaam, Tanzania</w:t>
      </w:r>
    </w:p>
    <w:p>
      <w:pPr>
        <w:pStyle w:val="FirstParagraph"/>
      </w:pPr>
      <w:r>
        <w:t xml:space="preserve">Dear Hiring Manager,</w:t>
      </w:r>
    </w:p>
    <w:p>
      <w:pPr>
        <w:pStyle w:val="BodyText"/>
      </w:pPr>
      <w:r>
        <w:t xml:space="preserve">I am writing with profound enthusiasm to express my sincere interest in the Dietitian Internship position within your esteemed organization, as advertised on [Platform/Website Name]. As a dedicated and culturally sensitive nutrition student deeply committed to advancing public health through evidence-based dietary interventions, I am eager to contribute my skills and passion to the dynamic healthcare landscape of Tanzania Dar es Salaam. This Internship Application Letter serves as my formal submission for consideration, reflecting my unwavering dedication to becoming a competent Dietitian within the unique context of East Africa's most populous city and economic hub.</w:t>
      </w:r>
    </w:p>
    <w:p>
      <w:pPr>
        <w:pStyle w:val="BodyText"/>
      </w:pPr>
      <w:r>
        <w:t xml:space="preserve">Tanzania Dar es Salaam presents an unparalleled opportunity to address pressing nutritional challenges that significantly impact the well-being of its diverse population. With over 50% of children under five suffering from stunting according to UNICEF data, and rising concerns around diet-related non-communicable diseases amidst persistent food insecurity, the role of a skilled Dietitian is not merely valuable—it is critically urgent. My academic foundation in Nutrition Science at [Your University Name], complemented by fieldwork experiences across East Africa, has instilled in me a deep understanding of how local dietary patterns, socioeconomic factors, and cultural practices interplay with nutritional outcomes. I am particularly drawn to Dar es Salaam’s vibrant yet complex food environment—from bustling markets like Kariakoo selling fresh produce and traditional foods (ugali, mchicha, nyama choma) to the challenges of urban food deserts affecting low-income neighborhoods—and I am eager to apply my knowledge specifically within this setting.</w:t>
      </w:r>
    </w:p>
    <w:p>
      <w:pPr>
        <w:pStyle w:val="BodyText"/>
      </w:pPr>
      <w:r>
        <w:t xml:space="preserve">My academic journey has equipped me with robust technical skills directly relevant to a Dietitian’s responsibilities in Tanzania. I have mastered nutritional assessment techniques—including anthropometric measurements, dietary recall analysis, and biochemical data interpretation—through rigorous coursework and practical training. Furthermore, I have gained proficiency in developing culturally appropriate nutrition education materials, a crucial skill given the linguistic diversity (Swahili as primary language) and varied health literacy levels across Dar es Salaam communities. For instance, during my recent field placement at [Local Clinic/NGO Name] in Mwanza, I designed interactive workshops on iron-rich local foods (such as beans, moringa leaves, and fish) for pregnant women using visual aids to overcome language barriers. This experience highlighted the importance of tailoring interventions to local preferences—a lesson I am eager to apply more extensively within Dar es Salaam’s community health systems.</w:t>
      </w:r>
    </w:p>
    <w:p>
      <w:pPr>
        <w:pStyle w:val="BodyText"/>
      </w:pPr>
      <w:r>
        <w:t xml:space="preserve">What truly sets my application apart is my proven commitment to community-centered nutrition work in Tanzanian contexts. In 2023, I volunteered with a youth-led initiative at the Mbagala Community Health Center in Dar es Salaam, where I supported efforts to combat childhood malnutrition through home visits and cooking demonstrations using affordable, locally available ingredients like sweet potatoes and groundnuts. This hands-on experience taught me invaluable lessons about navigating community trust, collaborating with traditional birth attendants (TBA), and understanding the practical constraints households face in adhering to dietary recommendations. I witnessed how even small shifts—like incorporating moringa into daily porridge—could significantly improve micronutrient intake without straining limited family budgets. This grassroots perspective is essential for a Dietitian operating effectively in Tanzania’s public health sector.</w:t>
      </w:r>
    </w:p>
    <w:p>
      <w:pPr>
        <w:pStyle w:val="BodyText"/>
      </w:pPr>
      <w:r>
        <w:t xml:space="preserve">Moreover, I am acutely aware of the specific challenges and opportunities within Tanzania’s healthcare infrastructure. I have studied the Ministry of Health’s National Nutrition Policy and its focus on integrated management of acute malnutrition (IMAM) programs, understanding that Dietitians are pivotal in both clinical settings like Muhimbili National Hospital and community outreach initiatives across Dar es Salaam. I am particularly impressed by [Mention Specific Organization/Program Name, e.g., "the CHAI partnership with the Tanzania Nutrition Program"] for its innovative work on adolescent nutrition and food fortification—areas I am keen to support during my internship. My ability to work collaboratively with nurses, doctors, community health workers (CHWs), and local leaders aligns perfectly with the interdisciplinary teamwork required in Tanzanian healthcare delivery.</w:t>
      </w:r>
    </w:p>
    <w:p>
      <w:pPr>
        <w:pStyle w:val="BodyText"/>
      </w:pPr>
      <w:r>
        <w:t xml:space="preserve">As a Dietitian-in-training, I recognize that effective practice in Tanzania Dar es Salaam demands more than technical knowledge; it requires humility, adaptability, and a deep respect for cultural wisdom. I am not seeking merely to apply Western nutrition models but to learn from local food systems and empower communities through sustainable dietary practices. My proficiency in Swahili (B2 level), developed through immersion programs in Dar es Salaam during university exchanges, allows me to engage directly with clients without reliance on interpreters—a significant asset for building rapport and ensuring accurate communication. I am also fully prepared for the realities of Tanzanian healthcare: from managing limited resources efficiently to adapting protocols based on seasonal food availability and cultural norms.</w:t>
      </w:r>
    </w:p>
    <w:p>
      <w:pPr>
        <w:pStyle w:val="BodyText"/>
      </w:pPr>
      <w:r>
        <w:t xml:space="preserve">I am confident that my academic preparation, field experience in East Africa, cultural sensitivity, and unwavering dedication to improving nutrition outcomes make me an ideal candidate for your Dietitian Internship. I am eager to bring my energy, compassion, and practical skills to your organization’s mission. I understand that this internship is a vital step in becoming a competent Dietitian who can contribute meaningfully to Tanzania’s health goals, and I am committed to maximizing this opportunity through diligent work and continuous learning.</w:t>
      </w:r>
    </w:p>
    <w:p>
      <w:pPr>
        <w:pStyle w:val="BodyText"/>
      </w:pPr>
      <w:r>
        <w:t xml:space="preserve">Thank you for considering my application as part of your Internship Application Letter process. I have attached my resume for your review and welcome the opportunity to discuss how my skills align with your needs during an interview at your earliest convenience. I am available immediately and can be reached via email at [Your Email Address] or phone at [Your Phone Number]. I look forward to the possibility of contributing to a healthier Dar es Salaam, one community meal at a time.</w:t>
      </w:r>
    </w:p>
    <w:p>
      <w:pPr>
        <w:pStyle w:val="BodyText"/>
      </w:pPr>
      <w:r>
        <w:t xml:space="preserve">With sincere regards,</w:t>
      </w:r>
    </w:p>
    <w:p>
      <w:pPr>
        <w:pStyle w:val="BodyText"/>
      </w:pPr>
      <w:r>
        <w:t xml:space="preserve">[Your Full Name]</w:t>
      </w:r>
    </w:p>
    <w:p>
      <w:pPr>
        <w:pStyle w:val="BodyText"/>
      </w:pPr>
      <w:r>
        <w:t xml:space="preserve">[Your University and Program, e.g., Bachelor of Science in Nutrition and Dietetics, [University Name]]</w:t>
      </w:r>
    </w:p>
    <w:p>
      <w:pPr>
        <w:pStyle w:val="BodyText"/>
      </w:pPr>
      <w:r>
        <w:t xml:space="preserve">Dar es Salaam, Tanzania | [Optional: Your Current City/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Dar es Salaam, Tanzania</dc:title>
  <dc:creator/>
  <cp:keywords/>
  <dcterms:created xsi:type="dcterms:W3CDTF">2026-07-23T14:24:18Z</dcterms:created>
  <dcterms:modified xsi:type="dcterms:W3CDTF">2026-07-23T14:24:18Z</dcterms:modified>
</cp:coreProperties>
</file>

<file path=docProps/custom.xml><?xml version="1.0" encoding="utf-8"?>
<Properties xmlns="http://schemas.openxmlformats.org/officeDocument/2006/custom-properties" xmlns:vt="http://schemas.openxmlformats.org/officeDocument/2006/docPropsVTypes"/>
</file>